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ECE9C" w14:textId="4296D3C8" w:rsidR="00CA34CD" w:rsidRPr="0010414C" w:rsidRDefault="00356688" w:rsidP="0010414C">
      <w:pPr>
        <w:spacing w:after="0" w:line="360" w:lineRule="auto"/>
        <w:jc w:val="both"/>
        <w:rPr>
          <w:rFonts w:ascii="Arial" w:hAnsi="Arial" w:cs="Arial"/>
          <w:b/>
          <w:sz w:val="28"/>
          <w:szCs w:val="28"/>
          <w:lang w:val="es-ES"/>
        </w:rPr>
      </w:pPr>
      <w:r w:rsidRPr="00265D9B">
        <w:rPr>
          <w:rFonts w:ascii="Arial" w:hAnsi="Arial" w:cs="Arial"/>
          <w:b/>
          <w:sz w:val="28"/>
          <w:szCs w:val="28"/>
          <w:lang w:val="es-ES"/>
        </w:rPr>
        <w:t>Guía</w:t>
      </w:r>
      <w:r w:rsidR="00CA34CD" w:rsidRPr="00265D9B">
        <w:rPr>
          <w:rFonts w:ascii="Arial" w:hAnsi="Arial" w:cs="Arial"/>
          <w:b/>
          <w:sz w:val="28"/>
          <w:szCs w:val="28"/>
          <w:lang w:val="es-ES"/>
        </w:rPr>
        <w:t xml:space="preserve"> del usuario</w:t>
      </w:r>
    </w:p>
    <w:p w14:paraId="3B582933" w14:textId="2F765C32" w:rsidR="000B64DB" w:rsidRPr="0016719B" w:rsidRDefault="0010414C" w:rsidP="00265D9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7C7D5DBB">
        <w:rPr>
          <w:rFonts w:ascii="Arial" w:hAnsi="Arial" w:cs="Arial"/>
          <w:sz w:val="24"/>
          <w:szCs w:val="24"/>
          <w:lang w:val="es-ES"/>
        </w:rPr>
        <w:t xml:space="preserve">El software que </w:t>
      </w:r>
      <w:r w:rsidR="00E360E8" w:rsidRPr="7C7D5DBB">
        <w:rPr>
          <w:rFonts w:ascii="Arial" w:hAnsi="Arial" w:cs="Arial"/>
          <w:sz w:val="24"/>
          <w:szCs w:val="24"/>
          <w:lang w:val="es-ES"/>
        </w:rPr>
        <w:t>se utilizará</w:t>
      </w:r>
      <w:r w:rsidRPr="7C7D5DBB">
        <w:rPr>
          <w:rFonts w:ascii="Arial" w:hAnsi="Arial" w:cs="Arial"/>
          <w:sz w:val="24"/>
          <w:szCs w:val="24"/>
          <w:lang w:val="es-ES"/>
        </w:rPr>
        <w:t xml:space="preserve"> será</w:t>
      </w:r>
      <w:r w:rsidR="00B95224" w:rsidRPr="7C7D5DBB">
        <w:rPr>
          <w:rFonts w:ascii="Arial" w:hAnsi="Arial" w:cs="Arial"/>
          <w:sz w:val="24"/>
          <w:szCs w:val="24"/>
          <w:lang w:val="es-ES"/>
        </w:rPr>
        <w:t xml:space="preserve"> V</w:t>
      </w:r>
      <w:r w:rsidR="339553DE" w:rsidRPr="7C7D5DBB">
        <w:rPr>
          <w:rFonts w:ascii="Arial" w:hAnsi="Arial" w:cs="Arial"/>
          <w:sz w:val="24"/>
          <w:szCs w:val="24"/>
          <w:lang w:val="es-ES"/>
        </w:rPr>
        <w:t>S</w:t>
      </w:r>
      <w:r w:rsidR="00B95224" w:rsidRPr="7C7D5DBB">
        <w:rPr>
          <w:rFonts w:ascii="Arial" w:hAnsi="Arial" w:cs="Arial"/>
          <w:sz w:val="24"/>
          <w:szCs w:val="24"/>
          <w:lang w:val="es-ES"/>
        </w:rPr>
        <w:t xml:space="preserve">code de </w:t>
      </w:r>
      <w:r w:rsidR="00443752" w:rsidRPr="7C7D5DBB">
        <w:rPr>
          <w:rFonts w:ascii="Arial" w:hAnsi="Arial" w:cs="Arial"/>
          <w:sz w:val="24"/>
          <w:szCs w:val="24"/>
          <w:lang w:val="es-ES"/>
        </w:rPr>
        <w:t>Windows</w:t>
      </w:r>
      <w:r w:rsidR="00B95224" w:rsidRPr="7C7D5DBB">
        <w:rPr>
          <w:rFonts w:ascii="Arial" w:hAnsi="Arial" w:cs="Arial"/>
          <w:sz w:val="24"/>
          <w:szCs w:val="24"/>
          <w:lang w:val="es-ES"/>
        </w:rPr>
        <w:t xml:space="preserve"> donde lo p</w:t>
      </w:r>
      <w:r w:rsidR="00443752" w:rsidRPr="7C7D5DBB">
        <w:rPr>
          <w:rFonts w:ascii="Arial" w:hAnsi="Arial" w:cs="Arial"/>
          <w:sz w:val="24"/>
          <w:szCs w:val="24"/>
          <w:lang w:val="es-ES"/>
        </w:rPr>
        <w:t>ueden</w:t>
      </w:r>
      <w:r w:rsidR="00B95224" w:rsidRPr="7C7D5DBB">
        <w:rPr>
          <w:rFonts w:ascii="Arial" w:hAnsi="Arial" w:cs="Arial"/>
          <w:sz w:val="24"/>
          <w:szCs w:val="24"/>
          <w:lang w:val="es-ES"/>
        </w:rPr>
        <w:t xml:space="preserve"> encontrar en el siguiente link</w:t>
      </w:r>
      <w:r w:rsidR="00E360E8" w:rsidRPr="7C7D5DBB">
        <w:rPr>
          <w:rFonts w:ascii="Arial" w:hAnsi="Arial" w:cs="Arial"/>
          <w:sz w:val="24"/>
          <w:szCs w:val="24"/>
          <w:lang w:val="es-ES"/>
        </w:rPr>
        <w:t>:</w:t>
      </w:r>
    </w:p>
    <w:p w14:paraId="5164D329" w14:textId="04DD5D7D" w:rsidR="00443752" w:rsidRPr="0016719B" w:rsidRDefault="007D05C7" w:rsidP="00265D9B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  <w:hyperlink r:id="rId8" w:history="1">
        <w:r w:rsidR="00CA5BAD" w:rsidRPr="0016719B">
          <w:rPr>
            <w:rStyle w:val="Hyperlink"/>
            <w:rFonts w:ascii="Arial" w:hAnsi="Arial" w:cs="Arial"/>
            <w:sz w:val="24"/>
            <w:szCs w:val="24"/>
            <w:lang w:val="es-ES"/>
          </w:rPr>
          <w:t>VisualStudioCode</w:t>
        </w:r>
      </w:hyperlink>
      <w:r w:rsidR="00443752" w:rsidRPr="0016719B">
        <w:rPr>
          <w:rFonts w:ascii="Arial" w:hAnsi="Arial" w:cs="Arial"/>
          <w:sz w:val="24"/>
          <w:szCs w:val="24"/>
          <w:lang w:val="es-ES"/>
        </w:rPr>
        <w:t xml:space="preserve"> .</w:t>
      </w:r>
    </w:p>
    <w:p w14:paraId="3094539C" w14:textId="70FA2F73" w:rsidR="00443752" w:rsidRPr="00265D9B" w:rsidRDefault="00443752" w:rsidP="7C7D5DB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eastAsiaTheme="minorEastAsia"/>
          <w:sz w:val="24"/>
          <w:szCs w:val="24"/>
          <w:lang w:val="es-ES"/>
        </w:rPr>
      </w:pPr>
      <w:r w:rsidRPr="361CB40F">
        <w:rPr>
          <w:rFonts w:ascii="Arial" w:hAnsi="Arial" w:cs="Arial"/>
          <w:sz w:val="24"/>
          <w:szCs w:val="24"/>
          <w:lang w:val="es-ES"/>
        </w:rPr>
        <w:t>E</w:t>
      </w:r>
      <w:r w:rsidR="00B95224" w:rsidRPr="361CB40F">
        <w:rPr>
          <w:rFonts w:ascii="Arial" w:hAnsi="Arial" w:cs="Arial"/>
          <w:sz w:val="24"/>
          <w:szCs w:val="24"/>
          <w:lang w:val="es-ES"/>
        </w:rPr>
        <w:t xml:space="preserve">n </w:t>
      </w:r>
      <w:r w:rsidR="00270134" w:rsidRPr="361CB40F">
        <w:rPr>
          <w:rFonts w:ascii="Arial" w:hAnsi="Arial" w:cs="Arial"/>
          <w:sz w:val="24"/>
          <w:szCs w:val="24"/>
          <w:lang w:val="es-ES"/>
        </w:rPr>
        <w:t>V</w:t>
      </w:r>
      <w:r w:rsidR="10C75A7F" w:rsidRPr="361CB40F">
        <w:rPr>
          <w:rFonts w:ascii="Arial" w:hAnsi="Arial" w:cs="Arial"/>
          <w:sz w:val="24"/>
          <w:szCs w:val="24"/>
          <w:lang w:val="es-ES"/>
        </w:rPr>
        <w:t>S</w:t>
      </w:r>
      <w:r w:rsidR="00B95224" w:rsidRPr="361CB40F">
        <w:rPr>
          <w:rFonts w:ascii="Arial" w:hAnsi="Arial" w:cs="Arial"/>
          <w:sz w:val="24"/>
          <w:szCs w:val="24"/>
          <w:lang w:val="es-ES"/>
        </w:rPr>
        <w:t>code s</w:t>
      </w:r>
      <w:r w:rsidR="00CA5BAD" w:rsidRPr="361CB40F">
        <w:rPr>
          <w:rFonts w:ascii="Arial" w:hAnsi="Arial" w:cs="Arial"/>
          <w:sz w:val="24"/>
          <w:szCs w:val="24"/>
          <w:lang w:val="es-ES"/>
        </w:rPr>
        <w:t xml:space="preserve">e </w:t>
      </w:r>
      <w:r w:rsidRPr="361CB40F">
        <w:rPr>
          <w:rFonts w:ascii="Arial" w:hAnsi="Arial" w:cs="Arial"/>
          <w:sz w:val="24"/>
          <w:szCs w:val="24"/>
          <w:lang w:val="es-ES"/>
        </w:rPr>
        <w:t>irán</w:t>
      </w:r>
      <w:r w:rsidR="00CA5BAD" w:rsidRPr="361CB40F">
        <w:rPr>
          <w:rFonts w:ascii="Arial" w:hAnsi="Arial" w:cs="Arial"/>
          <w:sz w:val="24"/>
          <w:szCs w:val="24"/>
          <w:lang w:val="es-ES"/>
        </w:rPr>
        <w:t xml:space="preserve"> al market </w:t>
      </w:r>
      <w:r w:rsidR="0895170C" w:rsidRPr="361CB40F">
        <w:rPr>
          <w:rFonts w:ascii="Arial" w:hAnsi="Arial" w:cs="Arial"/>
          <w:sz w:val="24"/>
          <w:szCs w:val="24"/>
          <w:lang w:val="es-ES"/>
        </w:rPr>
        <w:t>para</w:t>
      </w:r>
      <w:r w:rsidR="00CA5BAD" w:rsidRPr="361CB40F">
        <w:rPr>
          <w:rFonts w:ascii="Arial" w:hAnsi="Arial" w:cs="Arial"/>
          <w:sz w:val="24"/>
          <w:szCs w:val="24"/>
          <w:lang w:val="es-ES"/>
        </w:rPr>
        <w:t xml:space="preserve"> in</w:t>
      </w:r>
      <w:r w:rsidR="00B95224" w:rsidRPr="361CB40F">
        <w:rPr>
          <w:rFonts w:ascii="Arial" w:hAnsi="Arial" w:cs="Arial"/>
          <w:sz w:val="24"/>
          <w:szCs w:val="24"/>
          <w:lang w:val="es-ES"/>
        </w:rPr>
        <w:t xml:space="preserve">stalar </w:t>
      </w:r>
      <w:r w:rsidR="44424A3F" w:rsidRPr="361CB40F">
        <w:rPr>
          <w:rFonts w:ascii="Arial" w:hAnsi="Arial" w:cs="Arial"/>
          <w:sz w:val="24"/>
          <w:szCs w:val="24"/>
          <w:lang w:val="es-ES"/>
        </w:rPr>
        <w:t>“Five Server(Live Server) de Yannick”</w:t>
      </w:r>
      <w:r w:rsidR="00B95224" w:rsidRPr="361CB40F">
        <w:rPr>
          <w:rFonts w:ascii="Arial" w:hAnsi="Arial" w:cs="Arial"/>
          <w:sz w:val="24"/>
          <w:szCs w:val="24"/>
          <w:lang w:val="es-ES"/>
        </w:rPr>
        <w:t xml:space="preserve">, </w:t>
      </w:r>
      <w:r w:rsidRPr="361CB40F">
        <w:rPr>
          <w:rFonts w:ascii="Arial" w:hAnsi="Arial" w:cs="Arial"/>
          <w:sz w:val="24"/>
          <w:szCs w:val="24"/>
          <w:lang w:val="es-ES"/>
        </w:rPr>
        <w:t>será</w:t>
      </w:r>
      <w:r w:rsidR="00B95224" w:rsidRPr="361CB40F">
        <w:rPr>
          <w:rFonts w:ascii="Arial" w:hAnsi="Arial" w:cs="Arial"/>
          <w:sz w:val="24"/>
          <w:szCs w:val="24"/>
          <w:lang w:val="es-ES"/>
        </w:rPr>
        <w:t xml:space="preserve"> vital para correr un servidor sin necesidad de wamp o namp</w:t>
      </w:r>
      <w:r w:rsidR="00CA5BAD" w:rsidRPr="361CB40F">
        <w:rPr>
          <w:rFonts w:ascii="Arial" w:hAnsi="Arial" w:cs="Arial"/>
          <w:sz w:val="24"/>
          <w:szCs w:val="24"/>
          <w:lang w:val="es-ES"/>
        </w:rPr>
        <w:t>,</w:t>
      </w:r>
      <w:r w:rsidR="00B95224" w:rsidRPr="361CB40F">
        <w:rPr>
          <w:rFonts w:ascii="Arial" w:hAnsi="Arial" w:cs="Arial"/>
          <w:sz w:val="24"/>
          <w:szCs w:val="24"/>
          <w:lang w:val="es-ES"/>
        </w:rPr>
        <w:t xml:space="preserve"> nombre original.</w:t>
      </w:r>
      <w:r w:rsidR="00265D9B" w:rsidRPr="361CB40F">
        <w:rPr>
          <w:rFonts w:ascii="Arial" w:hAnsi="Arial" w:cs="Arial"/>
          <w:sz w:val="24"/>
          <w:szCs w:val="24"/>
          <w:lang w:val="es-ES"/>
        </w:rPr>
        <w:t xml:space="preserve"> </w:t>
      </w:r>
      <w:r w:rsidR="168E7768" w:rsidRPr="361CB40F">
        <w:rPr>
          <w:rFonts w:ascii="Arial" w:hAnsi="Arial" w:cs="Arial"/>
          <w:sz w:val="24"/>
          <w:szCs w:val="24"/>
          <w:lang w:val="es-ES"/>
        </w:rPr>
        <w:t xml:space="preserve">Ver </w:t>
      </w:r>
      <w:hyperlink w:anchor="_Imagen_1.1_1">
        <w:r w:rsidR="00265D9B" w:rsidRPr="361CB40F">
          <w:rPr>
            <w:rStyle w:val="Hyperlink"/>
            <w:rFonts w:ascii="Arial" w:hAnsi="Arial" w:cs="Arial"/>
            <w:sz w:val="24"/>
            <w:szCs w:val="24"/>
            <w:lang w:val="es-ES"/>
          </w:rPr>
          <w:t>(Imagen 1.1)</w:t>
        </w:r>
      </w:hyperlink>
    </w:p>
    <w:p w14:paraId="3C83DEE9" w14:textId="5F23A0F4" w:rsidR="0010414C" w:rsidRDefault="0010414C" w:rsidP="7C7D5DBB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7C7D5DBB">
        <w:rPr>
          <w:rFonts w:ascii="Arial" w:hAnsi="Arial" w:cs="Arial"/>
          <w:sz w:val="24"/>
          <w:szCs w:val="24"/>
          <w:lang w:val="es-ES"/>
        </w:rPr>
        <w:t xml:space="preserve">Dentro de </w:t>
      </w:r>
      <w:r w:rsidR="00E360E8" w:rsidRPr="7C7D5DBB">
        <w:rPr>
          <w:rFonts w:ascii="Arial" w:hAnsi="Arial" w:cs="Arial"/>
          <w:sz w:val="24"/>
          <w:szCs w:val="24"/>
          <w:lang w:val="es-ES"/>
        </w:rPr>
        <w:t>la siguiente</w:t>
      </w:r>
      <w:r w:rsidRPr="7C7D5DBB">
        <w:rPr>
          <w:rFonts w:ascii="Arial" w:hAnsi="Arial" w:cs="Arial"/>
          <w:sz w:val="24"/>
          <w:szCs w:val="24"/>
          <w:lang w:val="es-ES"/>
        </w:rPr>
        <w:t xml:space="preserve"> tabla, en el apartado tiempo, anota el tiempo en que inicia y finaliza cada una de las actividades, trata de ser lo más exacto posible.</w:t>
      </w:r>
    </w:p>
    <w:p w14:paraId="29382F9C" w14:textId="058CF1ED" w:rsidR="0010414C" w:rsidRDefault="3D291B2A" w:rsidP="7C7D5DB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  <w:r w:rsidRPr="7C7D5DBB">
        <w:rPr>
          <w:rFonts w:ascii="Arial" w:hAnsi="Arial" w:cs="Arial"/>
          <w:sz w:val="24"/>
          <w:szCs w:val="24"/>
          <w:lang w:val="es-ES"/>
        </w:rPr>
        <w:t>Para subir su Código hará uso de la plataforma de GitHub si no tiene una cuenta cree una, si ya tiene una omita este paso.</w:t>
      </w:r>
    </w:p>
    <w:p w14:paraId="62702EEB" w14:textId="77777777" w:rsidR="3D291B2A" w:rsidRDefault="007D05C7" w:rsidP="7C7D5DBB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  <w:hyperlink r:id="rId9">
        <w:r w:rsidR="3D291B2A" w:rsidRPr="7C7D5DBB">
          <w:rPr>
            <w:rStyle w:val="Hyperlink"/>
            <w:rFonts w:ascii="Arial" w:hAnsi="Arial" w:cs="Arial"/>
            <w:sz w:val="24"/>
            <w:szCs w:val="24"/>
            <w:lang w:val="es-ES"/>
          </w:rPr>
          <w:t>https://github.com/</w:t>
        </w:r>
      </w:hyperlink>
      <w:r w:rsidR="3D291B2A" w:rsidRPr="7C7D5DBB">
        <w:rPr>
          <w:rFonts w:ascii="Arial" w:hAnsi="Arial" w:cs="Arial"/>
          <w:sz w:val="24"/>
          <w:szCs w:val="24"/>
          <w:lang w:val="es-ES"/>
        </w:rPr>
        <w:t xml:space="preserve"> </w:t>
      </w:r>
    </w:p>
    <w:p w14:paraId="4635466C" w14:textId="1904353D" w:rsidR="3D291B2A" w:rsidRDefault="3D291B2A" w:rsidP="7C7D5DB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7C7D5DBB">
        <w:rPr>
          <w:rFonts w:ascii="Arial" w:hAnsi="Arial" w:cs="Arial"/>
          <w:sz w:val="24"/>
          <w:szCs w:val="24"/>
        </w:rPr>
        <w:t>Al finalizar las actividades sube la cantidad de archivos que hayas creado para la realización del proyecto e incluye esta guía al repositorio de Github.</w:t>
      </w:r>
    </w:p>
    <w:p w14:paraId="7C123FFB" w14:textId="388CA3A4" w:rsidR="3D291B2A" w:rsidRDefault="3D291B2A" w:rsidP="7C7D5DB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40F867EF">
        <w:rPr>
          <w:rFonts w:ascii="Arial" w:hAnsi="Arial" w:cs="Arial"/>
          <w:sz w:val="24"/>
          <w:szCs w:val="24"/>
        </w:rPr>
        <w:t xml:space="preserve">Por último, </w:t>
      </w:r>
      <w:r w:rsidR="2DA25136" w:rsidRPr="40F867EF">
        <w:rPr>
          <w:rFonts w:ascii="Arial" w:hAnsi="Arial" w:cs="Arial"/>
          <w:sz w:val="24"/>
          <w:szCs w:val="24"/>
        </w:rPr>
        <w:t>envía los links que se han creado la página de GitHub</w:t>
      </w:r>
      <w:r w:rsidRPr="40F867EF">
        <w:rPr>
          <w:rFonts w:ascii="Arial" w:hAnsi="Arial" w:cs="Arial"/>
          <w:sz w:val="24"/>
          <w:szCs w:val="24"/>
        </w:rPr>
        <w:t xml:space="preserve"> al siguiente correo: </w:t>
      </w:r>
      <w:hyperlink r:id="rId10">
        <w:r w:rsidRPr="40F867EF">
          <w:rPr>
            <w:rStyle w:val="Hyperlink"/>
            <w:rFonts w:ascii="Arial" w:hAnsi="Arial" w:cs="Arial"/>
            <w:sz w:val="24"/>
            <w:szCs w:val="24"/>
          </w:rPr>
          <w:t>al159957@alumnos.uacj.mx</w:t>
        </w:r>
      </w:hyperlink>
      <w:r w:rsidRPr="40F867EF">
        <w:rPr>
          <w:rFonts w:ascii="Arial" w:hAnsi="Arial" w:cs="Arial"/>
          <w:sz w:val="24"/>
          <w:szCs w:val="24"/>
        </w:rPr>
        <w:t>.</w:t>
      </w:r>
    </w:p>
    <w:p w14:paraId="44533DDE" w14:textId="77777777" w:rsidR="7C7D5DBB" w:rsidRDefault="7C7D5DBB" w:rsidP="7C7D5DBB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0F764CDB" w14:textId="36C4CA8A" w:rsidR="0010414C" w:rsidRPr="0010414C" w:rsidRDefault="0010414C" w:rsidP="178B7BC2">
      <w:pPr>
        <w:spacing w:after="0" w:line="360" w:lineRule="auto"/>
        <w:jc w:val="both"/>
        <w:rPr>
          <w:rFonts w:ascii="Arial" w:hAnsi="Arial" w:cs="Arial"/>
          <w:sz w:val="24"/>
          <w:szCs w:val="24"/>
          <w:lang w:val="es-ES"/>
        </w:rPr>
      </w:pPr>
    </w:p>
    <w:p w14:paraId="169A55C8" w14:textId="0E1DAD74" w:rsidR="00265D9B" w:rsidRDefault="00265D9B" w:rsidP="000B64DB">
      <w:pPr>
        <w:jc w:val="both"/>
        <w:rPr>
          <w:rFonts w:ascii="Arial" w:hAnsi="Arial" w:cs="Arial"/>
          <w:sz w:val="28"/>
          <w:szCs w:val="28"/>
          <w:lang w:val="es-ES"/>
        </w:rPr>
      </w:pPr>
      <w:r w:rsidRPr="7C7D5DBB">
        <w:rPr>
          <w:rFonts w:ascii="Arial" w:hAnsi="Arial" w:cs="Arial"/>
          <w:sz w:val="28"/>
          <w:szCs w:val="28"/>
          <w:lang w:val="es-ES"/>
        </w:rPr>
        <w:t>Tabla de actividades y registro de tiempos</w:t>
      </w:r>
    </w:p>
    <w:p w14:paraId="043C39F2" w14:textId="40598459" w:rsidR="0010414C" w:rsidRPr="0010414C" w:rsidRDefault="00E360E8" w:rsidP="7C7D5DBB">
      <w:pPr>
        <w:jc w:val="both"/>
        <w:rPr>
          <w:rFonts w:ascii="Arial" w:hAnsi="Arial" w:cs="Arial"/>
          <w:strike/>
          <w:color w:val="FF0000"/>
          <w:sz w:val="24"/>
          <w:szCs w:val="24"/>
          <w:lang w:val="es-ES"/>
        </w:rPr>
      </w:pPr>
      <w:r w:rsidRPr="7C7D5DBB">
        <w:rPr>
          <w:rFonts w:ascii="Arial" w:hAnsi="Arial" w:cs="Arial"/>
          <w:sz w:val="24"/>
          <w:szCs w:val="24"/>
          <w:lang w:val="es-ES"/>
        </w:rPr>
        <w:t xml:space="preserve">Indicaciones: Favor de realizar las siguientes actividades y rellenar la tabla. El objetivo de este experimento es realizar una </w:t>
      </w:r>
      <w:r w:rsidR="78EDC803" w:rsidRPr="7C7D5DBB">
        <w:rPr>
          <w:rFonts w:ascii="Arial" w:hAnsi="Arial" w:cs="Arial"/>
          <w:sz w:val="24"/>
          <w:szCs w:val="24"/>
          <w:lang w:val="es-ES"/>
        </w:rPr>
        <w:t>página</w:t>
      </w:r>
      <w:r w:rsidRPr="7C7D5DBB">
        <w:rPr>
          <w:rFonts w:ascii="Arial" w:hAnsi="Arial" w:cs="Arial"/>
          <w:sz w:val="24"/>
          <w:szCs w:val="24"/>
          <w:lang w:val="es-ES"/>
        </w:rPr>
        <w:t xml:space="preserve"> web</w:t>
      </w:r>
      <w:r w:rsidR="1341541C" w:rsidRPr="7C7D5DBB">
        <w:rPr>
          <w:rFonts w:ascii="Arial" w:hAnsi="Arial" w:cs="Arial"/>
          <w:sz w:val="24"/>
          <w:szCs w:val="24"/>
          <w:lang w:val="es-ES"/>
        </w:rPr>
        <w:t>.</w:t>
      </w:r>
    </w:p>
    <w:tbl>
      <w:tblPr>
        <w:tblW w:w="939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8"/>
        <w:gridCol w:w="4697"/>
        <w:gridCol w:w="1131"/>
        <w:gridCol w:w="1157"/>
        <w:gridCol w:w="1157"/>
      </w:tblGrid>
      <w:tr w:rsidR="0010414C" w:rsidRPr="000B64DB" w14:paraId="6408B3AA" w14:textId="31F47687" w:rsidTr="361CB40F">
        <w:trPr>
          <w:trHeight w:val="385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9ABF5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ctividad</w:t>
            </w:r>
          </w:p>
        </w:tc>
        <w:tc>
          <w:tcPr>
            <w:tcW w:w="4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6C187" w14:textId="20143569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16719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descripción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B249F" w14:textId="687353FC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Tiempo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 xml:space="preserve"> de inicio de la actividad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A73EA92" w14:textId="7874A630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7C5254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T</w:t>
            </w:r>
            <w:r w:rsidR="70983677" w:rsidRPr="7C5254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ie</w:t>
            </w:r>
            <w:r w:rsidRPr="7C525430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mpo en que termino la actividad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1E7156" w14:textId="09CE2C0D" w:rsidR="6EBC4C25" w:rsidRDefault="6EBC4C25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Tiempo esperado</w:t>
            </w:r>
          </w:p>
        </w:tc>
      </w:tr>
      <w:tr w:rsidR="0010414C" w:rsidRPr="000B64DB" w14:paraId="70C2D8CA" w14:textId="1BFA8822" w:rsidTr="00153E5D">
        <w:trPr>
          <w:trHeight w:val="1543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15AAC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1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05120" w14:textId="567BFB0A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7C7D5DB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Divida la pantalla en 4 marcos de trabajo, separados por un margen de color, puedes utilizar los mismos colores que se muestran en la imagen de guía o puedes usar los colores que más te gusten, siempre y cuando sean distintos </w:t>
            </w:r>
            <w:r w:rsidR="1C4FE703" w:rsidRPr="7C7D5DB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entre ellos </w:t>
            </w:r>
            <w:r w:rsidRPr="7C7D5DB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para distinguir cada marco de trabajo, puede crear tablas para realizar este paso. (ejemplo, </w:t>
            </w:r>
            <w:hyperlink w:anchor="_Imagen_1.1">
              <w:r w:rsidRPr="7C7D5DBB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val="es-ES" w:eastAsia="es-ES"/>
                </w:rPr>
                <w:t>imagen 1.2</w:t>
              </w:r>
            </w:hyperlink>
            <w:r w:rsidRPr="7C7D5DBB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)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50DE6" w14:textId="432BC52D" w:rsidR="0010414C" w:rsidRPr="000B64DB" w:rsidRDefault="00BD595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</w:t>
            </w:r>
            <w:r w:rsidR="001A5B15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3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:</w:t>
            </w:r>
            <w:r w:rsidR="001A5B15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</w:t>
            </w:r>
            <w:r w:rsidR="007D05C7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5</w:t>
            </w:r>
            <w:r w:rsidR="0010414C"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453074" w14:textId="609771F9" w:rsidR="0010414C" w:rsidRPr="000B64DB" w:rsidRDefault="008663B9" w:rsidP="00153E5D">
            <w:pPr>
              <w:spacing w:after="0" w:line="240" w:lineRule="auto"/>
              <w:ind w:left="-107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602FE4" w14:textId="36D2836F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4FB2CF86" w14:textId="4A667290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4461DD49" w14:textId="261E07D4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46F871BF" w14:textId="5B28B10D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2DEEA4F6" w14:textId="1200865C" w:rsidR="4E0EBEBE" w:rsidRDefault="4E0EBEBE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20 mins</w:t>
            </w:r>
          </w:p>
        </w:tc>
      </w:tr>
      <w:tr w:rsidR="0010414C" w:rsidRPr="000B64DB" w14:paraId="7BF45FD2" w14:textId="7A60C381" w:rsidTr="361CB40F">
        <w:trPr>
          <w:trHeight w:val="771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3ABF9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lastRenderedPageBreak/>
              <w:t>A2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9738E" w14:textId="7AD33338" w:rsidR="0010414C" w:rsidRPr="000B64DB" w:rsidRDefault="0010414C" w:rsidP="40F867EF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361CB4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Crea un encabezado el cual debe incluir el nombre de la materia (sección roja</w:t>
            </w:r>
            <w:r w:rsidR="4963DCB6" w:rsidRPr="361CB4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que se encuentra en el ejem</w:t>
            </w:r>
            <w:r w:rsidR="2B43587D" w:rsidRPr="361CB4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plo</w:t>
            </w:r>
            <w:r w:rsidR="7FED29CC" w:rsidRPr="361CB4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, </w:t>
            </w:r>
            <w:hyperlink w:anchor="_Imagen_1.1">
              <w:r w:rsidR="765A64C3" w:rsidRPr="361CB40F">
                <w:rPr>
                  <w:rStyle w:val="Hyperlink"/>
                  <w:rFonts w:ascii="Arial" w:eastAsia="Times New Roman" w:hAnsi="Arial" w:cs="Arial"/>
                  <w:sz w:val="24"/>
                  <w:szCs w:val="24"/>
                  <w:lang w:val="es-ES" w:eastAsia="es-ES"/>
                </w:rPr>
                <w:t>imagen 1.2</w:t>
              </w:r>
            </w:hyperlink>
            <w:r w:rsidRPr="361CB40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)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2F16B" w14:textId="782BEF31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  <w:r w:rsidR="002C7998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392552" w14:textId="06393380" w:rsidR="0010414C" w:rsidRPr="000B64DB" w:rsidRDefault="00537BFF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E30234" w14:textId="1A191278" w:rsidR="00451240" w:rsidRDefault="00451240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10mins</w:t>
            </w:r>
          </w:p>
        </w:tc>
      </w:tr>
      <w:tr w:rsidR="0010414C" w:rsidRPr="000B64DB" w14:paraId="6CF035D6" w14:textId="4459A590" w:rsidTr="361CB40F">
        <w:trPr>
          <w:trHeight w:val="771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D0634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3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B3F01A" w14:textId="140C7BEE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Inserta una imagen como Background</w:t>
            </w:r>
            <w:r w:rsidR="6B81E466"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”imagen de fondo”,</w:t>
            </w: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la cual debe ajustarse al tamaño de la sección verde</w:t>
            </w:r>
            <w:r w:rsidR="476B92E4"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, esta imagen puede ser de libre elección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EEEEA" w14:textId="4FE25191" w:rsidR="0010414C" w:rsidRPr="000B64DB" w:rsidRDefault="00871FE6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4</w:t>
            </w:r>
            <w:r w:rsidR="0010414C"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315902" w14:textId="5FC94DBA" w:rsidR="0010414C" w:rsidRPr="000B64DB" w:rsidRDefault="00871FE6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7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0C7E9D" w14:textId="142011D8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20135E55" w14:textId="6248D2DB" w:rsidR="3ACA0F4B" w:rsidRDefault="3ACA0F4B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8mins</w:t>
            </w:r>
          </w:p>
        </w:tc>
      </w:tr>
      <w:tr w:rsidR="0010414C" w:rsidRPr="000B64DB" w14:paraId="4A87C90E" w14:textId="06307773" w:rsidTr="361CB40F">
        <w:trPr>
          <w:trHeight w:val="1543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E40BC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4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165F04" w14:textId="77777777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Crea un pequeño Menú el cual debe incluir 3 enlaces a los siguientes sitios (Página principal UACJ, Página principal de Youtube, Página principal Coursera)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7D373" w14:textId="769ACC21" w:rsidR="0010414C" w:rsidRPr="000B64DB" w:rsidRDefault="00033761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27</w:t>
            </w:r>
            <w:r w:rsidR="0010414C"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632277" w14:textId="5E9138EE" w:rsidR="0010414C" w:rsidRPr="000B64DB" w:rsidRDefault="00033761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9C3D8CD" w14:textId="680E8BBC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79AE7697" w14:textId="2F6D6995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1B6F1064" w14:textId="04D29D53" w:rsidR="06BBD636" w:rsidRDefault="06BBD636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15 mins</w:t>
            </w:r>
          </w:p>
        </w:tc>
      </w:tr>
      <w:tr w:rsidR="0010414C" w:rsidRPr="000B64DB" w14:paraId="151484F2" w14:textId="522DDEBC" w:rsidTr="361CB40F">
        <w:trPr>
          <w:trHeight w:val="1157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F59A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5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2F4C7" w14:textId="4AD4452F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40F867EF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Crea un borde alrededor de cada sección del menú, debe incluir un color para resaltar, el color puede ser el de tu preferencia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55C58" w14:textId="58E72705" w:rsidR="0010414C" w:rsidRPr="000B64DB" w:rsidRDefault="00633BC9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C6B248" w14:textId="2869871E" w:rsidR="0010414C" w:rsidRPr="000B64DB" w:rsidRDefault="00633BC9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0BDC67" w14:textId="024E2349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5257BBD1" w14:textId="563A1E90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7EC26ABC" w14:textId="76B7FF0F" w:rsidR="26D9DEA8" w:rsidRDefault="26D9DEA8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11mins</w:t>
            </w:r>
          </w:p>
        </w:tc>
      </w:tr>
      <w:tr w:rsidR="0010414C" w:rsidRPr="000B64DB" w14:paraId="55B8B661" w14:textId="15B241C9" w:rsidTr="361CB40F">
        <w:trPr>
          <w:trHeight w:val="1157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CFDBF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6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DF6D50" w14:textId="2F53A8B4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 xml:space="preserve">Crea un pie de página donde incluyas el nombre de tu equipo y de cada integrante, </w:t>
            </w:r>
            <w:r w:rsidRPr="0016719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sí</w:t>
            </w: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 xml:space="preserve"> mismo la carrera, </w:t>
            </w:r>
            <w:r w:rsidRPr="0016719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matrícula</w:t>
            </w: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 xml:space="preserve"> y semestre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1899B" w14:textId="794A7E91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  <w:r w:rsidR="00DC0223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4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927663" w14:textId="38E92C7E" w:rsidR="0010414C" w:rsidRPr="000B64DB" w:rsidRDefault="00DC0223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7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BEC5FB" w14:textId="6432357A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388021BF" w14:textId="542F5D0E" w:rsidR="71C0E24D" w:rsidRDefault="71C0E24D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8mins</w:t>
            </w:r>
          </w:p>
        </w:tc>
      </w:tr>
      <w:tr w:rsidR="0010414C" w:rsidRPr="000B64DB" w14:paraId="3FD58582" w14:textId="77D4A0E8" w:rsidTr="361CB40F">
        <w:trPr>
          <w:trHeight w:val="771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9947C" w14:textId="77777777" w:rsidR="0010414C" w:rsidRPr="000B64DB" w:rsidRDefault="0010414C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A7</w:t>
            </w:r>
          </w:p>
        </w:tc>
        <w:tc>
          <w:tcPr>
            <w:tcW w:w="4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022C70" w14:textId="171325E9" w:rsidR="0010414C" w:rsidRPr="000B64DB" w:rsidRDefault="0010414C" w:rsidP="00265D9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Agrega un estilo de letra</w:t>
            </w:r>
            <w:r w:rsidR="07400858"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‘Roboto’, con una tonalidad ‘Light-bold’</w:t>
            </w: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para cada sección y</w:t>
            </w:r>
            <w:r w:rsidR="60B016AE"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‘bold’ para los titulos,</w:t>
            </w: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un color diferente</w:t>
            </w:r>
            <w:r w:rsidR="34369065"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 xml:space="preserve"> (el color de la fuente es opcional, solo si se ve necesario)</w:t>
            </w: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.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FCB42" w14:textId="2DF63B3D" w:rsidR="0010414C" w:rsidRPr="000B64DB" w:rsidRDefault="00A33139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37</w:t>
            </w:r>
            <w:r w:rsidR="0010414C" w:rsidRPr="000B64DB"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 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2DE8AE" w14:textId="143A2294" w:rsidR="0010414C" w:rsidRPr="000B64DB" w:rsidRDefault="00A33139" w:rsidP="000B64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s-ES" w:eastAsia="es-ES"/>
              </w:rPr>
              <w:t>03:40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24BCFF7" w14:textId="35028FC0" w:rsidR="178B7BC2" w:rsidRDefault="178B7BC2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</w:p>
          <w:p w14:paraId="175D8379" w14:textId="0BF59111" w:rsidR="273C00EA" w:rsidRDefault="273C00EA" w:rsidP="178B7BC2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</w:pPr>
            <w:r w:rsidRPr="178B7BC2">
              <w:rPr>
                <w:rFonts w:ascii="Arial" w:eastAsia="Times New Roman" w:hAnsi="Arial" w:cs="Arial"/>
                <w:color w:val="000000" w:themeColor="text1"/>
                <w:sz w:val="24"/>
                <w:szCs w:val="24"/>
                <w:lang w:val="es-ES" w:eastAsia="es-ES"/>
              </w:rPr>
              <w:t>10mins</w:t>
            </w:r>
          </w:p>
        </w:tc>
      </w:tr>
    </w:tbl>
    <w:p w14:paraId="37759213" w14:textId="5D590734" w:rsidR="5D9CC8B7" w:rsidRDefault="5D9CC8B7" w:rsidP="3455BF60">
      <w:pPr>
        <w:spacing w:after="0" w:line="360" w:lineRule="auto"/>
      </w:pPr>
    </w:p>
    <w:p w14:paraId="7254A6A6" w14:textId="77777777" w:rsidR="0010414C" w:rsidRPr="0016719B" w:rsidRDefault="0010414C" w:rsidP="0010414C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2F66754" w14:textId="4F8756D3" w:rsidR="00265D9B" w:rsidRDefault="0010414C" w:rsidP="178B7BC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178B7BC2">
        <w:rPr>
          <w:rFonts w:ascii="Arial" w:hAnsi="Arial" w:cs="Arial"/>
          <w:sz w:val="24"/>
          <w:szCs w:val="24"/>
        </w:rPr>
        <w:t>Al finalizar favor de contestar la siguiente encuesta. (</w:t>
      </w:r>
      <w:hyperlink r:id="rId11">
        <w:r w:rsidRPr="178B7BC2">
          <w:rPr>
            <w:rStyle w:val="Hyperlink"/>
            <w:rFonts w:ascii="Arial" w:hAnsi="Arial" w:cs="Arial"/>
            <w:sz w:val="24"/>
            <w:szCs w:val="24"/>
          </w:rPr>
          <w:t>Encuesta Final</w:t>
        </w:r>
      </w:hyperlink>
      <w:r w:rsidRPr="178B7BC2">
        <w:rPr>
          <w:rFonts w:ascii="Arial" w:hAnsi="Arial" w:cs="Arial"/>
          <w:sz w:val="24"/>
          <w:szCs w:val="24"/>
        </w:rPr>
        <w:t>)</w:t>
      </w:r>
    </w:p>
    <w:p w14:paraId="003EA5CB" w14:textId="5642EE18" w:rsidR="7C7D5DBB" w:rsidRDefault="7C7D5DBB" w:rsidP="7C7D5DBB">
      <w:pPr>
        <w:spacing w:after="0" w:line="240" w:lineRule="auto"/>
        <w:rPr>
          <w:rFonts w:ascii="Arial" w:hAnsi="Arial" w:cs="Arial"/>
          <w:sz w:val="28"/>
          <w:szCs w:val="28"/>
        </w:rPr>
      </w:pPr>
    </w:p>
    <w:p w14:paraId="41032B0F" w14:textId="787B3555" w:rsidR="00265D9B" w:rsidRDefault="0016719B" w:rsidP="0016719B">
      <w:pPr>
        <w:spacing w:after="0" w:line="240" w:lineRule="auto"/>
        <w:rPr>
          <w:rFonts w:ascii="Arial" w:hAnsi="Arial" w:cs="Arial"/>
          <w:sz w:val="28"/>
          <w:szCs w:val="28"/>
        </w:rPr>
      </w:pPr>
      <w:r w:rsidRPr="40F867EF">
        <w:rPr>
          <w:rFonts w:ascii="Arial" w:hAnsi="Arial" w:cs="Arial"/>
          <w:sz w:val="28"/>
          <w:szCs w:val="28"/>
        </w:rPr>
        <w:t>Imágenes de apoyo.</w:t>
      </w:r>
    </w:p>
    <w:p w14:paraId="07580909" w14:textId="256C38D3" w:rsidR="00C518BD" w:rsidRDefault="7CBA4882" w:rsidP="40F867E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40F867EF">
        <w:rPr>
          <w:rFonts w:ascii="Arial" w:hAnsi="Arial" w:cs="Arial"/>
          <w:sz w:val="24"/>
          <w:szCs w:val="24"/>
        </w:rPr>
        <w:t>En la barra de búsqueda puedes ingresar Five Server y deberás instalar la extensión de Yannick, como se muestra en la imagen con una línea roja.</w:t>
      </w:r>
    </w:p>
    <w:p w14:paraId="29B9EBCD" w14:textId="49037EE9" w:rsidR="00C518BD" w:rsidRPr="00C518BD" w:rsidRDefault="00C518BD" w:rsidP="00C518BD">
      <w:pPr>
        <w:pStyle w:val="Heading1"/>
        <w:spacing w:before="0" w:line="240" w:lineRule="auto"/>
        <w:rPr>
          <w:sz w:val="24"/>
          <w:szCs w:val="24"/>
        </w:rPr>
      </w:pPr>
      <w:r w:rsidRPr="00265D9B">
        <w:rPr>
          <w:sz w:val="24"/>
          <w:szCs w:val="24"/>
        </w:rPr>
        <w:lastRenderedPageBreak/>
        <w:t>Imagen 1.1</w:t>
      </w:r>
    </w:p>
    <w:p w14:paraId="7D863B02" w14:textId="77777777" w:rsidR="00C518BD" w:rsidRDefault="00265D9B" w:rsidP="00C518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6E64092" wp14:editId="168E7768">
            <wp:extent cx="2353280" cy="2314575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328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A26CE" w14:textId="77777777" w:rsidR="00C518BD" w:rsidRDefault="00C518BD" w:rsidP="00C518BD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14:paraId="12F60598" w14:textId="2FA0CF7C" w:rsidR="00C518BD" w:rsidRPr="00C518BD" w:rsidRDefault="00C518BD" w:rsidP="00C518BD">
      <w:pPr>
        <w:pStyle w:val="Heading1"/>
        <w:spacing w:before="0" w:line="240" w:lineRule="auto"/>
        <w:rPr>
          <w:sz w:val="24"/>
          <w:szCs w:val="24"/>
        </w:rPr>
      </w:pPr>
      <w:r w:rsidRPr="3455BF60">
        <w:rPr>
          <w:sz w:val="24"/>
          <w:szCs w:val="24"/>
        </w:rPr>
        <w:t>Imagen 1.2</w:t>
      </w:r>
    </w:p>
    <w:p w14:paraId="6F34966E" w14:textId="08EE5DA2" w:rsidR="579A5369" w:rsidRDefault="579A5369" w:rsidP="3455BF60">
      <w:pPr>
        <w:rPr>
          <w:rFonts w:ascii="Arial" w:hAnsi="Arial" w:cs="Arial"/>
          <w:sz w:val="24"/>
          <w:szCs w:val="24"/>
        </w:rPr>
      </w:pPr>
      <w:r w:rsidRPr="3455BF60">
        <w:rPr>
          <w:rFonts w:ascii="Arial" w:hAnsi="Arial" w:cs="Arial"/>
          <w:sz w:val="24"/>
          <w:szCs w:val="24"/>
        </w:rPr>
        <w:t>Esta imagen representa la reparación de los marcos de trabajo, cada separación está identificado por un color diferente.</w:t>
      </w:r>
    </w:p>
    <w:p w14:paraId="32D3C725" w14:textId="4BAEFDB6" w:rsidR="00697D94" w:rsidRPr="0016719B" w:rsidRDefault="00697D94" w:rsidP="0016719B">
      <w:pPr>
        <w:spacing w:after="0" w:line="240" w:lineRule="auto"/>
        <w:rPr>
          <w:rFonts w:ascii="Arial" w:hAnsi="Arial" w:cs="Arial"/>
          <w:sz w:val="28"/>
          <w:szCs w:val="28"/>
        </w:rPr>
      </w:pPr>
      <w:bookmarkStart w:id="0" w:name="_Imagen_1.1_1"/>
      <w:bookmarkEnd w:id="0"/>
      <w:r>
        <w:rPr>
          <w:noProof/>
        </w:rPr>
        <w:drawing>
          <wp:inline distT="0" distB="0" distL="0" distR="0" wp14:anchorId="286A2277" wp14:editId="2B43587D">
            <wp:extent cx="5612130" cy="3519170"/>
            <wp:effectExtent l="0" t="0" r="7620" b="508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DE52F" w14:textId="241AF6C0" w:rsidR="00C518BD" w:rsidRPr="00C518BD" w:rsidRDefault="00C518BD" w:rsidP="00C518BD">
      <w:pPr>
        <w:pStyle w:val="Heading1"/>
        <w:spacing w:before="0" w:line="240" w:lineRule="auto"/>
        <w:rPr>
          <w:sz w:val="24"/>
          <w:szCs w:val="24"/>
        </w:rPr>
      </w:pPr>
      <w:r w:rsidRPr="3455BF60">
        <w:rPr>
          <w:sz w:val="24"/>
          <w:szCs w:val="24"/>
        </w:rPr>
        <w:t>Imagen 1.3</w:t>
      </w:r>
    </w:p>
    <w:p w14:paraId="5FEF257A" w14:textId="3BD20C54" w:rsidR="6DC052D3" w:rsidRDefault="6DC052D3" w:rsidP="3455BF60">
      <w:pPr>
        <w:spacing w:after="0" w:line="240" w:lineRule="auto"/>
        <w:rPr>
          <w:rFonts w:ascii="Arial" w:hAnsi="Arial" w:cs="Arial"/>
          <w:sz w:val="24"/>
          <w:szCs w:val="24"/>
        </w:rPr>
      </w:pPr>
      <w:r w:rsidRPr="3455BF60">
        <w:rPr>
          <w:rFonts w:ascii="Arial" w:hAnsi="Arial" w:cs="Arial"/>
          <w:sz w:val="24"/>
          <w:szCs w:val="24"/>
        </w:rPr>
        <w:t>Imagen de ejemplo, en el cual se identifican las separaciones y algunos elementos como imágenes como Background.</w:t>
      </w:r>
    </w:p>
    <w:p w14:paraId="739E22FD" w14:textId="3978E0AB" w:rsidR="00697D94" w:rsidRDefault="000B64DB" w:rsidP="0016719B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C635129" wp14:editId="1BBD1D56">
            <wp:extent cx="5612130" cy="3721100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7D94" w:rsidSect="0016719B">
      <w:pgSz w:w="12240" w:h="15840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7245A"/>
    <w:multiLevelType w:val="hybridMultilevel"/>
    <w:tmpl w:val="B992C6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8B65F0"/>
    <w:multiLevelType w:val="hybridMultilevel"/>
    <w:tmpl w:val="E3364F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955EF"/>
    <w:multiLevelType w:val="hybridMultilevel"/>
    <w:tmpl w:val="D402105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jQ0NDa0MDKxsDBV0lEKTi0uzszPAykwrAUAFMK2+SwAAAA="/>
  </w:docVars>
  <w:rsids>
    <w:rsidRoot w:val="00CA34CD"/>
    <w:rsid w:val="00002782"/>
    <w:rsid w:val="00033761"/>
    <w:rsid w:val="000871A0"/>
    <w:rsid w:val="000B64DB"/>
    <w:rsid w:val="000F44AA"/>
    <w:rsid w:val="0010414C"/>
    <w:rsid w:val="00153E5D"/>
    <w:rsid w:val="0016719B"/>
    <w:rsid w:val="001A5B15"/>
    <w:rsid w:val="00252301"/>
    <w:rsid w:val="00265D9B"/>
    <w:rsid w:val="00270134"/>
    <w:rsid w:val="002923F6"/>
    <w:rsid w:val="002C7998"/>
    <w:rsid w:val="003127D8"/>
    <w:rsid w:val="003314FD"/>
    <w:rsid w:val="00356688"/>
    <w:rsid w:val="00443752"/>
    <w:rsid w:val="00451240"/>
    <w:rsid w:val="0049261D"/>
    <w:rsid w:val="004E27A2"/>
    <w:rsid w:val="00537BFF"/>
    <w:rsid w:val="00633BC9"/>
    <w:rsid w:val="00665A25"/>
    <w:rsid w:val="00697D94"/>
    <w:rsid w:val="006D3079"/>
    <w:rsid w:val="007D05C7"/>
    <w:rsid w:val="0081713D"/>
    <w:rsid w:val="008631E3"/>
    <w:rsid w:val="008654E0"/>
    <w:rsid w:val="008663B9"/>
    <w:rsid w:val="00871FE6"/>
    <w:rsid w:val="009243BB"/>
    <w:rsid w:val="00A064C1"/>
    <w:rsid w:val="00A32C9F"/>
    <w:rsid w:val="00A33139"/>
    <w:rsid w:val="00A5371E"/>
    <w:rsid w:val="00A6765E"/>
    <w:rsid w:val="00B54913"/>
    <w:rsid w:val="00B64C21"/>
    <w:rsid w:val="00B95224"/>
    <w:rsid w:val="00BD595C"/>
    <w:rsid w:val="00C518BD"/>
    <w:rsid w:val="00C93002"/>
    <w:rsid w:val="00CA34CD"/>
    <w:rsid w:val="00CA5BAD"/>
    <w:rsid w:val="00DC0223"/>
    <w:rsid w:val="00DE440B"/>
    <w:rsid w:val="00E360E8"/>
    <w:rsid w:val="00E427EB"/>
    <w:rsid w:val="00E74DEA"/>
    <w:rsid w:val="00EC45D5"/>
    <w:rsid w:val="00FA7C6E"/>
    <w:rsid w:val="00FE0B80"/>
    <w:rsid w:val="06BBD636"/>
    <w:rsid w:val="07400858"/>
    <w:rsid w:val="0743D187"/>
    <w:rsid w:val="0895170C"/>
    <w:rsid w:val="0A24881B"/>
    <w:rsid w:val="0CDABDB8"/>
    <w:rsid w:val="0DA0D17D"/>
    <w:rsid w:val="0F2314DA"/>
    <w:rsid w:val="100EEA47"/>
    <w:rsid w:val="10C75A7F"/>
    <w:rsid w:val="1341541C"/>
    <w:rsid w:val="136B2F61"/>
    <w:rsid w:val="1592565E"/>
    <w:rsid w:val="168E7768"/>
    <w:rsid w:val="169FA655"/>
    <w:rsid w:val="178B7BC2"/>
    <w:rsid w:val="184DB844"/>
    <w:rsid w:val="1B0230CE"/>
    <w:rsid w:val="1C4FE703"/>
    <w:rsid w:val="2500D161"/>
    <w:rsid w:val="26D9DEA8"/>
    <w:rsid w:val="273C00EA"/>
    <w:rsid w:val="274C9CB6"/>
    <w:rsid w:val="2797ADC3"/>
    <w:rsid w:val="2B43587D"/>
    <w:rsid w:val="2BA36A56"/>
    <w:rsid w:val="2DA25136"/>
    <w:rsid w:val="2F3E863E"/>
    <w:rsid w:val="3076DB79"/>
    <w:rsid w:val="30DA569F"/>
    <w:rsid w:val="339553DE"/>
    <w:rsid w:val="34369065"/>
    <w:rsid w:val="3455BF60"/>
    <w:rsid w:val="361CB40F"/>
    <w:rsid w:val="3A049562"/>
    <w:rsid w:val="3ACA0F4B"/>
    <w:rsid w:val="3BC3377B"/>
    <w:rsid w:val="3C60D145"/>
    <w:rsid w:val="3D291B2A"/>
    <w:rsid w:val="40F867EF"/>
    <w:rsid w:val="41E3D8B5"/>
    <w:rsid w:val="44424A3F"/>
    <w:rsid w:val="476B92E4"/>
    <w:rsid w:val="4963DCB6"/>
    <w:rsid w:val="4E0EBEBE"/>
    <w:rsid w:val="54B9DC90"/>
    <w:rsid w:val="579A5369"/>
    <w:rsid w:val="58E0C21A"/>
    <w:rsid w:val="5943D899"/>
    <w:rsid w:val="5D9CC8B7"/>
    <w:rsid w:val="5DFE215F"/>
    <w:rsid w:val="60B016AE"/>
    <w:rsid w:val="614F4F25"/>
    <w:rsid w:val="61F95F01"/>
    <w:rsid w:val="6B81E466"/>
    <w:rsid w:val="6DC052D3"/>
    <w:rsid w:val="6E3A4DF8"/>
    <w:rsid w:val="6EBC4C25"/>
    <w:rsid w:val="70983677"/>
    <w:rsid w:val="70A3D87D"/>
    <w:rsid w:val="71A0CBE8"/>
    <w:rsid w:val="71C0E24D"/>
    <w:rsid w:val="765A64C3"/>
    <w:rsid w:val="78EDC803"/>
    <w:rsid w:val="7C525430"/>
    <w:rsid w:val="7C7D5DBB"/>
    <w:rsid w:val="7CBA4882"/>
    <w:rsid w:val="7FED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6F65B"/>
  <w15:chartTrackingRefBased/>
  <w15:docId w15:val="{5EEC3F3E-0821-4655-853A-317165AA2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71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5B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64C1"/>
    <w:rPr>
      <w:color w:val="954F72" w:themeColor="followedHyperlink"/>
      <w:u w:val="single"/>
    </w:rPr>
  </w:style>
  <w:style w:type="character" w:customStyle="1" w:styleId="Mencinsinresolver1">
    <w:name w:val="Mención sin resolver1"/>
    <w:basedOn w:val="DefaultParagraphFont"/>
    <w:uiPriority w:val="99"/>
    <w:semiHidden/>
    <w:unhideWhenUsed/>
    <w:rsid w:val="003566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01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719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654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54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54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54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54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4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4E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6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google.com/forms/d/e/1FAIpQLScOd4Pjv4IsM3MwcER1DsFV-7a6Mq8FpSxrkh_9qWaqK-xjNw/viewform?pli=1&amp;usp=pp_url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al159957@alumnos.uacj.mx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0D46778EC5FF94CA106CD28EF6BEA74" ma:contentTypeVersion="7" ma:contentTypeDescription="Crear nuevo documento." ma:contentTypeScope="" ma:versionID="88c73d3add95ed9ee3b829f9045fde33">
  <xsd:schema xmlns:xsd="http://www.w3.org/2001/XMLSchema" xmlns:xs="http://www.w3.org/2001/XMLSchema" xmlns:p="http://schemas.microsoft.com/office/2006/metadata/properties" xmlns:ns2="a901e40a-0270-452d-9a77-b2a32af43047" targetNamespace="http://schemas.microsoft.com/office/2006/metadata/properties" ma:root="true" ma:fieldsID="d8ab66a45a2986502347c3456e3919c9" ns2:_="">
    <xsd:import namespace="a901e40a-0270-452d-9a77-b2a32af430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1e40a-0270-452d-9a77-b2a32af430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C97255-5D0E-4C2B-B89C-AFB741CC2A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01e40a-0270-452d-9a77-b2a32af430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7CCA4C-8021-4397-A3B3-DB6AE364D7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5040A-B39C-4FD4-A718-71BABEF3616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517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icular</dc:creator>
  <cp:keywords/>
  <dc:description/>
  <cp:lastModifiedBy>FRANCISCO ANTONIO ENRÍQUEZ CABRERA</cp:lastModifiedBy>
  <cp:revision>15</cp:revision>
  <dcterms:created xsi:type="dcterms:W3CDTF">2021-05-19T21:25:00Z</dcterms:created>
  <dcterms:modified xsi:type="dcterms:W3CDTF">2021-05-1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D46778EC5FF94CA106CD28EF6BEA74</vt:lpwstr>
  </property>
</Properties>
</file>